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Madrid,</w:t>
      </w:r>
      <w:r>
        <w:t xml:space="preserve"> </w:t>
      </w:r>
      <w:r>
        <w:t xml:space="preserve">Spain</w:t>
      </w:r>
    </w:p>
    <w:bookmarkStart w:id="21" w:name="Xa55d84dabb2b6e706aa66873d3c6ec63cda9c2f"/>
    <w:p>
      <w:pPr>
        <w:pStyle w:val="Heading1"/>
      </w:pPr>
      <w:r>
        <w:t xml:space="preserve">Internship Application Letter for Softwar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Madrid, Spain</w:t>
      </w:r>
    </w:p>
    <w:bookmarkStart w:id="20" w:name="X7c6a2e2e4324a2e348c4987e880ecb0e20ff3f9"/>
    <w:p>
      <w:pPr>
        <w:pStyle w:val="Heading2"/>
      </w:pPr>
      <w:r>
        <w:t xml:space="preserve">Subject: Application for Software Engineer Internship Position in Madrid, Spain</w:t>
      </w:r>
    </w:p>
    <w:p>
      <w:pPr>
        <w:pStyle w:val="FirstParagraph"/>
      </w:pPr>
      <w:r>
        <w:t xml:space="preserve">Dear Hiring Team,</w:t>
      </w:r>
    </w:p>
    <w:p>
      <w:pPr>
        <w:pStyle w:val="BodyText"/>
      </w:pPr>
      <w:r>
        <w:t xml:space="preserve">I am writing to express my enthusiastic application for the</w:t>
      </w:r>
      <w:r>
        <w:t xml:space="preserve"> </w:t>
      </w:r>
      <w:r>
        <w:rPr>
          <w:bCs/>
          <w:b/>
        </w:rPr>
        <w:t xml:space="preserve">Software Engineer Internship</w:t>
      </w:r>
      <w:r>
        <w:t xml:space="preserve"> </w:t>
      </w:r>
      <w:r>
        <w:t xml:space="preserve">position at [Company Name], as advertised on your careers page and LinkedIn. As a highly motivated Computer Science student at the Universidad Politécnica de Madrid, I have developed a deep passion for creating innovative software solutions within Spain's dynamic tech ecosystem. My academic journey, combined with hands-on project experience in Madrid’s vibrant startup environment, aligns precisely with the requirements of this</w:t>
      </w:r>
      <w:r>
        <w:t xml:space="preserve"> </w:t>
      </w:r>
      <w:r>
        <w:rPr>
          <w:bCs/>
          <w:b/>
        </w:rPr>
        <w:t xml:space="preserve">Internship Application Letter</w:t>
      </w:r>
      <w:r>
        <w:t xml:space="preserve"> </w:t>
      </w:r>
      <w:r>
        <w:t xml:space="preserve">opportunity. I am eager to contribute my technical skills while immersing myself in Madrid’s world-class technology community.</w:t>
      </w:r>
    </w:p>
    <w:p>
      <w:pPr>
        <w:pStyle w:val="BodyText"/>
      </w:pPr>
      <w:r>
        <w:t xml:space="preserve">The decision to pursue an internship in</w:t>
      </w:r>
      <w:r>
        <w:t xml:space="preserve"> </w:t>
      </w:r>
      <w:r>
        <w:rPr>
          <w:bCs/>
          <w:b/>
        </w:rPr>
        <w:t xml:space="preserve">Spain Madrid</w:t>
      </w:r>
      <w:r>
        <w:t xml:space="preserve">, specifically at [Company Name], stems from my profound admiration for your company's work in [mention specific area: e.g., AI-driven fintech solutions, sustainable tech platforms, or mobile applications]. I have followed your recent project on [specific project name or achievement] and am impressed by how it addresses real-world challenges while adhering to European data privacy standards—particularly GDPR compliance, which is crucial for any development in the EU. Madrid’s status as a leading European hub for tech innovation (ranked #1 in Spain for startup growth by Startup Genome 2023) makes it the ideal location to launch my career, and I am keen to learn from your team’s expertise.</w:t>
      </w:r>
    </w:p>
    <w:p>
      <w:pPr>
        <w:pStyle w:val="BodyText"/>
      </w:pPr>
      <w:r>
        <w:t xml:space="preserve">My academic background at UPM has provided me with a robust foundation in software development principles. I have achieved a 3.8/4.0 GPA while specializing in full-stack development, with proficiency in Python, JavaScript (React, Node.js), Java, and SQL. During my studies at the Madrid campus’s</w:t>
      </w:r>
      <w:r>
        <w:t xml:space="preserve"> </w:t>
      </w:r>
      <w:r>
        <w:rPr>
          <w:iCs/>
          <w:i/>
        </w:rPr>
        <w:t xml:space="preserve">Centro de Innovación Tecnológica</w:t>
      </w:r>
      <w:r>
        <w:t xml:space="preserve">, I completed an intensive 12-week capstone project developing a sustainable urban mobility app for Madrid City Council’s pilot initiative. This project required me to:</w:t>
      </w:r>
    </w:p>
    <w:p>
      <w:pPr>
        <w:numPr>
          <w:ilvl w:val="0"/>
          <w:numId w:val="1001"/>
        </w:numPr>
        <w:pStyle w:val="Compact"/>
      </w:pPr>
      <w:r>
        <w:t xml:space="preserve">Design and implement a RESTful API using Django (Python) for real-time public transport data integration</w:t>
      </w:r>
    </w:p>
    <w:p>
      <w:pPr>
        <w:numPr>
          <w:ilvl w:val="0"/>
          <w:numId w:val="1001"/>
        </w:numPr>
        <w:pStyle w:val="Compact"/>
      </w:pPr>
      <w:r>
        <w:t xml:space="preserve">Develop a responsive React frontend with Mapbox GL JS for route optimization</w:t>
      </w:r>
    </w:p>
    <w:p>
      <w:pPr>
        <w:numPr>
          <w:ilvl w:val="0"/>
          <w:numId w:val="1001"/>
        </w:numPr>
        <w:pStyle w:val="Compact"/>
      </w:pPr>
      <w:r>
        <w:t xml:space="preserve">Collaborate with municipal data teams to ensure compliance with Madrid’s open-data policies</w:t>
      </w:r>
    </w:p>
    <w:p>
      <w:pPr>
        <w:numPr>
          <w:ilvl w:val="0"/>
          <w:numId w:val="1001"/>
        </w:numPr>
        <w:pStyle w:val="Compact"/>
      </w:pPr>
      <w:r>
        <w:t xml:space="preserve">Optimize database queries using PostgreSQL to handle 50K+ daily user requests</w:t>
      </w:r>
    </w:p>
    <w:p>
      <w:pPr>
        <w:pStyle w:val="FirstParagraph"/>
      </w:pPr>
      <w:r>
        <w:t xml:space="preserve">This experience taught me the importance of context-aware development—understanding how software must integrate with local infrastructure and user behaviors. For instance, I adapted our app’s notification system to respect Madrid’s cultural preference for low-impact evening commutes (avoiding loud alerts during siesta hours), demonstrating my commitment to culturally intelligent engineering.</w:t>
      </w:r>
    </w:p>
    <w:p>
      <w:pPr>
        <w:pStyle w:val="BodyText"/>
      </w:pPr>
      <w:r>
        <w:t xml:space="preserve">What truly excites me about contributing to your team is the chance to work on solutions that impact Spain’s digital transformation. Spain’s 2023 Digital Economy Plan prioritizes AI and green tech, areas where [Company Name] is a frontrunner. I am particularly inspired by your partnership with Madrid-based startup accelerator</w:t>
      </w:r>
      <w:r>
        <w:t xml:space="preserve"> </w:t>
      </w:r>
      <w:r>
        <w:rPr>
          <w:iCs/>
          <w:i/>
        </w:rPr>
        <w:t xml:space="preserve">Canal 47</w:t>
      </w:r>
      <w:r>
        <w:t xml:space="preserve">, which mirrors my own volunteer work at</w:t>
      </w:r>
      <w:r>
        <w:t xml:space="preserve"> </w:t>
      </w:r>
      <w:r>
        <w:rPr>
          <w:iCs/>
          <w:i/>
        </w:rPr>
        <w:t xml:space="preserve">Madrid Tech Hub</w:t>
      </w:r>
      <w:r>
        <w:t xml:space="preserve">, where I mentored 15+ high school students in coding workshops during the last academic year. This experience reinforced my belief that great software requires not just technical skill, but community engagement—a value deeply embedded in Madrid’s collaborative tech culture.</w:t>
      </w:r>
    </w:p>
    <w:p>
      <w:pPr>
        <w:pStyle w:val="BodyText"/>
      </w:pPr>
      <w:r>
        <w:t xml:space="preserve">My commitment to professional growth extends beyond academics. I’ve actively engaged with Madrid’s tech scene: attending monthly meetups at</w:t>
      </w:r>
      <w:r>
        <w:t xml:space="preserve"> </w:t>
      </w:r>
      <w:r>
        <w:rPr>
          <w:iCs/>
          <w:i/>
        </w:rPr>
        <w:t xml:space="preserve">Madrid Developers</w:t>
      </w:r>
      <w:r>
        <w:t xml:space="preserve"> </w:t>
      </w:r>
      <w:r>
        <w:t xml:space="preserve">(including a recent talk on microservices architecture), contributing to open-source projects on GitHub (with 30+ commits related to cloud-native apps), and studying Castilian Spanish intensively for six months to better integrate into the local workplace. I understand that effective communication—both technical and cultural—is essential when working in</w:t>
      </w:r>
      <w:r>
        <w:t xml:space="preserve"> </w:t>
      </w:r>
      <w:r>
        <w:rPr>
          <w:bCs/>
          <w:b/>
        </w:rPr>
        <w:t xml:space="preserve">Spain Madrid</w:t>
      </w:r>
      <w:r>
        <w:t xml:space="preserve">, where team harmony is highly valued. This is why I’ve emphasized collaborative projects in my academic work, such as co-leading a cross-cultural team (including students from Brazil and Germany) to build an app for international students navigating Madrid’s public transport system.</w:t>
      </w:r>
    </w:p>
    <w:p>
      <w:pPr>
        <w:pStyle w:val="BodyText"/>
      </w:pPr>
      <w:r>
        <w:t xml:space="preserve">I am confident that my technical abilities, cultural adaptability, and passion for solving problems within Spain’s unique tech landscape position me as a strong fit for this</w:t>
      </w:r>
      <w:r>
        <w:t xml:space="preserve"> </w:t>
      </w:r>
      <w:r>
        <w:rPr>
          <w:bCs/>
          <w:b/>
        </w:rPr>
        <w:t xml:space="preserve">Software Engineer Internship</w:t>
      </w:r>
      <w:r>
        <w:t xml:space="preserve">. I am particularly eager to learn from your team’s approach to [mention specific methodology: e.g., Agile sprints, DevOps pipelines, or user-centered design], which I’ve read aligns with my own development philosophy. My resume (attached) provides further detail on my projects and skills.</w:t>
      </w:r>
    </w:p>
    <w:p>
      <w:pPr>
        <w:pStyle w:val="BodyText"/>
      </w:pPr>
      <w:r>
        <w:t xml:space="preserve">As a resident of Madrid for the past three years while studying at UPM, I am deeply familiar with the city’s rhythms—from navigating its efficient metro system during rush hour to understanding the importance of after-work</w:t>
      </w:r>
      <w:r>
        <w:t xml:space="preserve"> </w:t>
      </w:r>
      <w:r>
        <w:rPr>
          <w:iCs/>
          <w:i/>
        </w:rPr>
        <w:t xml:space="preserve">cafés con churros</w:t>
      </w:r>
      <w:r>
        <w:t xml:space="preserve"> </w:t>
      </w:r>
      <w:r>
        <w:t xml:space="preserve">for team bonding. This local knowledge ensures I can seamlessly integrate into your company culture from day one. Madrid offers a perfect balance of professional ambition and quality of life, which I believe fuels innovation—a perspective I would bring to your team.</w:t>
      </w:r>
    </w:p>
    <w:p>
      <w:pPr>
        <w:pStyle w:val="BodyText"/>
      </w:pPr>
      <w:r>
        <w:t xml:space="preserve">I am writing this</w:t>
      </w:r>
      <w:r>
        <w:t xml:space="preserve"> </w:t>
      </w:r>
      <w:r>
        <w:rPr>
          <w:bCs/>
          <w:b/>
        </w:rPr>
        <w:t xml:space="preserve">Internship Application Letter</w:t>
      </w:r>
      <w:r>
        <w:t xml:space="preserve"> </w:t>
      </w:r>
      <w:r>
        <w:t xml:space="preserve">with profound respect for the work being done at [Company Name] in the heart of Spain. I would be honored to contribute my energy and skills to your mission while learning from industry leaders in Madrid’s thriving technology sector. Thank you for considering my application. I have attached my resume, academic transcript, and a link to a portfolio showcasing projects developed specifically for Spanish contexts (including the Madrid mobility app). I welcome the opportunity to discuss how my background aligns with your team’s goals in an interview at your earliest convenience.</w:t>
      </w:r>
    </w:p>
    <w:p>
      <w:pPr>
        <w:pStyle w:val="BodyText"/>
      </w:pPr>
      <w:r>
        <w:t xml:space="preserve">I look forward to potentially contributing to Spain’s digital future from Madrid, where innovation meets culture.</w:t>
      </w:r>
    </w:p>
    <w:p>
      <w:pPr>
        <w:pStyle w:val="BodyText"/>
      </w:pPr>
      <w:r>
        <w:t xml:space="preserve">Sincerely,</w:t>
      </w:r>
    </w:p>
    <w:p>
      <w:pPr>
        <w:pStyle w:val="BodyText"/>
      </w:pPr>
      <w:r>
        <w:t xml:space="preserve">[Your Full Name]</w:t>
      </w:r>
    </w:p>
    <w:p>
      <w:pPr>
        <w:pStyle w:val="BodyText"/>
      </w:pPr>
      <w:r>
        <w:rPr>
          <w:bCs/>
          <w:b/>
        </w:rPr>
        <w:t xml:space="preserve">Note for Applicant:</w:t>
      </w:r>
      <w:r>
        <w:t xml:space="preserve"> </w:t>
      </w:r>
      <w:r>
        <w:t xml:space="preserve">This letter exceeds 800 words (current count: ~870) and explicitly integrates all required keywords ("Internship Application Letter," "Software Engineer," "Spain Madrid") throughout the document as specified in your instructions. All content is tailored to a Madrid-based software engineering internship context, reflecting local industry practices, cultural nuances, and Spain’s digit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Madrid, Spain</dc:title>
  <dc:creator/>
  <dc:language>en</dc:language>
  <cp:keywords/>
  <dcterms:created xsi:type="dcterms:W3CDTF">2026-07-05T03:10:40Z</dcterms:created>
  <dcterms:modified xsi:type="dcterms:W3CDTF">2026-07-05T03:10:40Z</dcterms:modified>
</cp:coreProperties>
</file>

<file path=docProps/custom.xml><?xml version="1.0" encoding="utf-8"?>
<Properties xmlns="http://schemas.openxmlformats.org/officeDocument/2006/custom-properties" xmlns:vt="http://schemas.openxmlformats.org/officeDocument/2006/docPropsVTypes"/>
</file>